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2E37B943" w:rsidR="00BF6079" w:rsidRPr="00D13881" w:rsidRDefault="0025746D" w:rsidP="00D13881">
            <w:pPr>
              <w:rPr>
                <w:rFonts w:cstheme="minorHAnsi"/>
              </w:rPr>
            </w:pPr>
            <w:r>
              <w:rPr>
                <w:rFonts w:cstheme="minorHAnsi"/>
              </w:rPr>
              <w:t>AROMATHERAPY</w:t>
            </w:r>
            <w:r w:rsidR="00A36CF1" w:rsidRPr="00D13881">
              <w:rPr>
                <w:rFonts w:cstheme="minorHAnsi"/>
              </w:rPr>
              <w:t xml:space="preserve"> MASSAGE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D13881" w:rsidRPr="00D13881" w14:paraId="3A6F9351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1541EDA" w14:textId="64BE6979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Emergency Contact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3304BF0" w14:textId="54FC421C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am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4EDE1F9C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D13881" w:rsidRPr="00D13881" w14:paraId="50D74CAD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5B3346D" w14:textId="77777777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6EEFFA9" w14:textId="6BE22FC9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tact numb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69D2A380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972"/>
        <w:gridCol w:w="523"/>
        <w:gridCol w:w="44"/>
        <w:gridCol w:w="142"/>
        <w:gridCol w:w="567"/>
        <w:gridCol w:w="1134"/>
        <w:gridCol w:w="1134"/>
        <w:gridCol w:w="474"/>
        <w:gridCol w:w="164"/>
        <w:gridCol w:w="1772"/>
        <w:gridCol w:w="850"/>
        <w:gridCol w:w="284"/>
        <w:gridCol w:w="425"/>
      </w:tblGrid>
      <w:tr w:rsidR="00BD1520" w:rsidRPr="00D13881" w14:paraId="069FB851" w14:textId="77777777" w:rsidTr="00FE1892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0D9E228A" w14:textId="10359DE0" w:rsidR="00BD1520" w:rsidRPr="00D13881" w:rsidRDefault="00BD1520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lastRenderedPageBreak/>
              <w:t>Contra-in</w:t>
            </w:r>
            <w:r w:rsidR="00665E01" w:rsidRPr="00D13881">
              <w:rPr>
                <w:rFonts w:cstheme="minorHAnsi"/>
                <w:sz w:val="24"/>
              </w:rPr>
              <w:t>dications requiring medical permission</w:t>
            </w:r>
            <w:r w:rsidRPr="00D13881">
              <w:rPr>
                <w:rFonts w:cstheme="minorHAnsi"/>
                <w:sz w:val="24"/>
              </w:rPr>
              <w:t xml:space="preserve"> 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>where medical permission cannot be obtained</w:t>
            </w:r>
            <w:r w:rsidR="00C52446" w:rsidRPr="00D13881">
              <w:rPr>
                <w:rFonts w:cstheme="minorHAnsi"/>
                <w:b w:val="0"/>
                <w:i/>
                <w:sz w:val="24"/>
              </w:rPr>
              <w:t>,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 xml:space="preserve"> clients must give their informed consent in writing prior to treatment</w:t>
            </w:r>
            <w:r w:rsidR="00665E01" w:rsidRPr="00D13881">
              <w:rPr>
                <w:rFonts w:cstheme="minorHAnsi"/>
                <w:sz w:val="24"/>
              </w:rPr>
              <w:t xml:space="preserve">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CF295B5" w14:textId="77777777" w:rsidTr="00A15F6E">
        <w:trPr>
          <w:trHeight w:val="690"/>
        </w:trPr>
        <w:tc>
          <w:tcPr>
            <w:tcW w:w="10485" w:type="dxa"/>
            <w:gridSpan w:val="13"/>
            <w:vAlign w:val="center"/>
          </w:tcPr>
          <w:p w14:paraId="7F94A0EE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urrently being treated by a GP or another complementary practitioner for any condition?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ED87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tes:</w:t>
            </w:r>
          </w:p>
        </w:tc>
      </w:tr>
      <w:tr w:rsidR="00FE1892" w:rsidRPr="00D13881" w14:paraId="476A1045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1662A1B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aking prescribed medicatio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347C39CA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AFF0554" w14:textId="65B8F36B" w:rsidR="00FE1892" w:rsidRPr="00D13881" w:rsidRDefault="00A15F6E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</w:t>
            </w:r>
            <w:r w:rsidR="00FE1892" w:rsidRPr="00D13881">
              <w:rPr>
                <w:rFonts w:cstheme="minorHAnsi"/>
              </w:rPr>
              <w:t xml:space="preserve">regnant? </w:t>
            </w:r>
            <w:r w:rsidR="00FE1892" w:rsidRPr="00D13881">
              <w:rPr>
                <w:rFonts w:cstheme="minorHAnsi"/>
              </w:rPr>
              <w:sym w:font="Wingdings" w:char="F06F"/>
            </w:r>
            <w:r w:rsidR="00FE1892" w:rsidRPr="00D13881">
              <w:rPr>
                <w:rFonts w:cstheme="minorHAnsi"/>
              </w:rPr>
              <w:t xml:space="preserve"> How many weeks? ____ If first trimester (0 – 12 weeks) massage is contraindicated due to risk of miscarriage. (2</w:t>
            </w:r>
            <w:r w:rsidR="00FE1892" w:rsidRPr="00D13881">
              <w:rPr>
                <w:rFonts w:cstheme="minorHAnsi"/>
                <w:vertAlign w:val="superscript"/>
              </w:rPr>
              <w:t>nd</w:t>
            </w:r>
            <w:r w:rsidR="00FE1892" w:rsidRPr="00D13881">
              <w:rPr>
                <w:rFonts w:cstheme="minorHAnsi"/>
              </w:rPr>
              <w:t>/3</w:t>
            </w:r>
            <w:r w:rsidR="00FE1892" w:rsidRPr="00D13881">
              <w:rPr>
                <w:rFonts w:cstheme="minorHAnsi"/>
                <w:vertAlign w:val="superscript"/>
              </w:rPr>
              <w:t>rd</w:t>
            </w:r>
            <w:r w:rsidR="00FE1892" w:rsidRPr="00D13881">
              <w:rPr>
                <w:rFonts w:cstheme="minorHAnsi"/>
              </w:rPr>
              <w:t xml:space="preserve"> trimester (gentle massage, abdomen avoided)</w:t>
            </w:r>
          </w:p>
        </w:tc>
      </w:tr>
      <w:tr w:rsidR="00FE1892" w:rsidRPr="00D13881" w14:paraId="448EF5E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FC1455E" w14:textId="4471A510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ecent operations? Maj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Min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Date: _______ Notes:</w:t>
            </w:r>
          </w:p>
        </w:tc>
      </w:tr>
      <w:tr w:rsidR="00FE1892" w:rsidRPr="00D13881" w14:paraId="2AE4E4B4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B7C4EB9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s a hormonal implant?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850FD12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239D65A4" w14:textId="729F2F75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dysfunction of the nervous system? </w:t>
            </w:r>
            <w:r w:rsidR="00A15F6E" w:rsidRPr="00D13881">
              <w:rPr>
                <w:rFonts w:cstheme="minorHAnsi"/>
              </w:rPr>
              <w:t xml:space="preserve">(e.g. multiple sclerosis, Parkinson’s disease, motor neurone disease)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A10017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9695C8B" w14:textId="4CFED75F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skeletal/muscular conditions? </w:t>
            </w:r>
            <w:r w:rsidR="00A15F6E" w:rsidRPr="00D13881">
              <w:rPr>
                <w:rFonts w:cstheme="minorHAnsi"/>
              </w:rPr>
              <w:t>(e.g. cervical spondylitis, osteoporosis, arthritis, whiplash, slipped disc)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2FAEC09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0C364B4" w14:textId="50DFBA8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onditions causing muscular spasticity? </w:t>
            </w:r>
            <w:r w:rsidR="00A15F6E" w:rsidRPr="00D13881">
              <w:rPr>
                <w:rFonts w:cstheme="minorHAnsi"/>
              </w:rPr>
              <w:t xml:space="preserve">(e.g. cerebral palsy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699463C7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17B72F0A" w14:textId="4A08152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ardiovascular conditions? </w:t>
            </w:r>
            <w:r w:rsidR="00A15F6E" w:rsidRPr="00D13881">
              <w:rPr>
                <w:rFonts w:cstheme="minorHAnsi"/>
              </w:rPr>
              <w:t xml:space="preserve">(e.g. thrombosis, phlebitis, hypertension, hypotension, heart conditions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2D21190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7CC4BEA1" w14:textId="33210BC8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mental health / psychotic conditions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CE6D58D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6FF88A8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undiagnosed pai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Notes:</w:t>
            </w:r>
          </w:p>
        </w:tc>
      </w:tr>
      <w:tr w:rsidR="00FE1892" w:rsidRPr="00D13881" w14:paraId="2B4836E2" w14:textId="6E92724C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2E9B55C5" w14:textId="77777777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of the following conditions: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A8AA372" w14:textId="77777777" w:rsidR="00FE1892" w:rsidRPr="00D13881" w:rsidRDefault="00FE1892" w:rsidP="00FE1892">
            <w:pPr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18362E5A" w14:textId="0862F7CD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sthma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04BA7357" w14:textId="57C920A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719CE69E" w14:textId="21A5BA80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bete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0337C1D4" w14:textId="6DF0856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4F2ED41" w14:textId="7DE86026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0C6E3CC5" w14:textId="7CCF3FDF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Epilepsy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2573D666" w14:textId="35D23C7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1DFBAC" w14:textId="79449ED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Kidney infection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3E0C5E05" w14:textId="588DC11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254CF8D6" w14:textId="26F23403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ancer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6BD8844" w14:textId="34C2232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F107A61" w14:textId="64247663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4684A357" w14:textId="5F4FF01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emophili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12A3BE94" w14:textId="18BBA031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697B1A71" w14:textId="51232A12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ell’s palsy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697291B7" w14:textId="4D11C3BD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32B25916" w14:textId="17C79A8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Medical oedem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5DE9944" w14:textId="5F8108DC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38F3D88" w14:textId="11AA8167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3633CFD4" w14:textId="5863C606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rapped/pinched nerve (e.g. sciatica)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03CA331" w14:textId="06B0CC38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B8C3C4" w14:textId="7B042F5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Inflamed nerve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73B9F89A" w14:textId="6A9820E6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573B288B" w14:textId="1ADE7B7C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heumatoid arthriti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53318FE" w14:textId="6433FC1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C636DA" w:rsidRPr="00D13881" w14:paraId="1C922CFD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39880CD" w14:textId="376B373D" w:rsidR="00C636DA" w:rsidRPr="00D13881" w:rsidRDefault="00C636DA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Contra-indications that restrict treatment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</w:t>
            </w:r>
            <w:r w:rsidR="00CD349F" w:rsidRPr="00D13881">
              <w:rPr>
                <w:rFonts w:cstheme="minorHAnsi"/>
                <w:b w:val="0"/>
                <w:i/>
                <w:sz w:val="24"/>
              </w:rPr>
              <w:t>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                       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0DA5407D" w14:textId="77777777" w:rsidTr="00F959BE">
        <w:trPr>
          <w:trHeight w:val="429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2ED4AAB2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bookmarkStart w:id="0" w:name="_Hlk61219387"/>
            <w:r w:rsidRPr="00D13881">
              <w:rPr>
                <w:rFonts w:cstheme="minorHAnsi"/>
              </w:rPr>
              <w:t>Fever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FA53EC4" w14:textId="2BBBB47D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1659F58" w14:textId="33AEF3E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ontagious or infectious disease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29EF15F" w14:textId="5B90339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9EB3D7" w14:textId="2BDBE286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rrhoea and vomiting 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65E8EB" w14:textId="172FE349" w:rsidR="00F959BE" w:rsidRPr="00D13881" w:rsidRDefault="00F959BE" w:rsidP="00F959B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7DD34048" w14:textId="77777777" w:rsidTr="00977099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17A7A8F8" w14:textId="404E3BB4" w:rsidR="00F959BE" w:rsidRPr="00D13881" w:rsidRDefault="00977099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er the influence of alcohol or recreational drug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609F65B" w14:textId="5B07DECC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auto"/>
            <w:vAlign w:val="center"/>
          </w:tcPr>
          <w:p w14:paraId="173CC6BF" w14:textId="1455405C" w:rsidR="00F959BE" w:rsidRPr="00D13881" w:rsidRDefault="00977099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iagnosed lumps and bump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auto"/>
            <w:vAlign w:val="center"/>
          </w:tcPr>
          <w:p w14:paraId="11A13E05" w14:textId="461948AE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1D4F4DE" w14:textId="01B4326B" w:rsidR="00F959BE" w:rsidRPr="00D13881" w:rsidRDefault="002B1374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heavy meal (&lt;2hr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auto"/>
            <w:vAlign w:val="center"/>
          </w:tcPr>
          <w:p w14:paraId="11C2EB8D" w14:textId="232F1D8B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25ACB348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C5615F9" w14:textId="1AF78B74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uts / Bruises / Abrasion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D95C932" w14:textId="57FB2B93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765477E6" w14:textId="36464564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unbur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188B2C2" w14:textId="530626F5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143E8E3A" w14:textId="5BD32B07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ypersensitive skin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EE30111" w14:textId="618D35E9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5B0F6640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669D48" w14:textId="677647EC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car tissue (avoid area - 2 years for major operation; 6 months for a small scar)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ACC1FA" w14:textId="59C37CB8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29A602C" w14:textId="6BECFD4C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Localised swelling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685559" w14:textId="2E11667D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89EF73F" w14:textId="5FEB744D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Varicose veins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800367" w14:textId="015A1260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3F6E520A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D28B4D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kin disease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036F1F3" w14:textId="3B948246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16ECBD30" w14:textId="79AA328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ernia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3229FF9" w14:textId="6C9588F2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25FDC83" w14:textId="1A0C70E3" w:rsidR="00F959B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astric ulcers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B6B41" w14:textId="777FA179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796408B2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4E10AB" w14:textId="071AE276" w:rsidR="00F959B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aematoma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BE22B16" w14:textId="4B5692B1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2E9BE953" w14:textId="69185A9C" w:rsidR="00F959B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lammatio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E52D238" w14:textId="3FB3AD51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A57899B" w14:textId="5CEE913D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fractures (minimum 3 months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B46E24A" w14:textId="76628C6D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A15F6E" w:rsidRPr="00D13881" w14:paraId="104BCBF9" w14:textId="77777777" w:rsidTr="00A15F6E">
        <w:trPr>
          <w:trHeight w:val="175"/>
        </w:trPr>
        <w:tc>
          <w:tcPr>
            <w:tcW w:w="6516" w:type="dxa"/>
            <w:gridSpan w:val="7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F3639D" w14:textId="62AED9BC" w:rsidR="00A15F6E" w:rsidRPr="00D13881" w:rsidRDefault="00A15F6E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allergies? 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24131D0" w14:textId="75A1FE8A" w:rsidR="00A15F6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5A20BFBE" w14:textId="2BFB4418" w:rsidR="00A15F6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Menstruating (first few days of menstruation, avoid abdomen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568CB4B" w14:textId="3DB22583" w:rsidR="00A15F6E" w:rsidRPr="00D13881" w:rsidRDefault="00A15F6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bookmarkEnd w:id="0"/>
      <w:tr w:rsidR="00065EF7" w:rsidRPr="00D13881" w14:paraId="2C185C47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B043956" w14:textId="55D5A906" w:rsidR="00065EF7" w:rsidRPr="00D13881" w:rsidRDefault="00065EF7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Written permission required by</w:t>
            </w:r>
            <w:r w:rsidR="00A15F6E" w:rsidRPr="00D13881">
              <w:rPr>
                <w:rFonts w:cstheme="minorHAnsi"/>
                <w:sz w:val="24"/>
              </w:rPr>
              <w:t xml:space="preserve">: </w:t>
            </w:r>
            <w:r w:rsidR="001F79F2" w:rsidRPr="00D13881">
              <w:rPr>
                <w:rFonts w:cstheme="minorHAnsi"/>
                <w:b w:val="0"/>
                <w:i/>
                <w:sz w:val="24"/>
              </w:rPr>
              <w:t>(</w:t>
            </w:r>
            <w:r w:rsidR="001F79F2" w:rsidRPr="00D13881">
              <w:rPr>
                <w:rFonts w:cstheme="minorHAnsi"/>
                <w:b w:val="0"/>
                <w:i/>
              </w:rPr>
              <w:t>attached to the consultation form)</w:t>
            </w:r>
          </w:p>
        </w:tc>
      </w:tr>
      <w:tr w:rsidR="00065EF7" w:rsidRPr="00D13881" w14:paraId="36CCF0AC" w14:textId="77777777" w:rsidTr="003B2D6A">
        <w:tc>
          <w:tcPr>
            <w:tcW w:w="3681" w:type="dxa"/>
            <w:gridSpan w:val="4"/>
            <w:tcBorders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D98E6EF" w14:textId="653456F1" w:rsidR="00065EF7" w:rsidRPr="00D13881" w:rsidRDefault="001F79F2" w:rsidP="001F79F2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P/Specialist</w:t>
            </w:r>
          </w:p>
        </w:tc>
        <w:tc>
          <w:tcPr>
            <w:tcW w:w="170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DE0422E" w14:textId="4C81FE9C" w:rsidR="00065EF7" w:rsidRPr="00D13881" w:rsidRDefault="000E0965" w:rsidP="001F79F2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544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0F57B302" w14:textId="3D10AB42" w:rsidR="00065EF7" w:rsidRPr="00D13881" w:rsidRDefault="001F79F2" w:rsidP="001F79F2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ormed consent</w:t>
            </w:r>
          </w:p>
        </w:tc>
        <w:tc>
          <w:tcPr>
            <w:tcW w:w="155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27B1477" w14:textId="3C7C217A" w:rsidR="00065EF7" w:rsidRPr="00D13881" w:rsidRDefault="000E0965" w:rsidP="001F79F2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</w:tbl>
    <w:p w14:paraId="3D42D316" w14:textId="77777777" w:rsidR="0010345E" w:rsidRPr="00D13881" w:rsidRDefault="0010345E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1277"/>
        <w:gridCol w:w="141"/>
        <w:gridCol w:w="426"/>
        <w:gridCol w:w="708"/>
        <w:gridCol w:w="1631"/>
        <w:gridCol w:w="921"/>
        <w:gridCol w:w="815"/>
        <w:gridCol w:w="1738"/>
      </w:tblGrid>
      <w:tr w:rsidR="00065EF7" w:rsidRPr="00D13881" w14:paraId="4554418E" w14:textId="77777777" w:rsidTr="00BF6079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41F6C2D1" w:rsidR="00E7259A" w:rsidRPr="00D13881" w:rsidRDefault="00E7259A" w:rsidP="00736D3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F81CB77" w14:textId="77777777" w:rsidR="00E7259A" w:rsidRDefault="00E7259A" w:rsidP="00736D3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736D3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124BAE" w:rsidRPr="00D13881" w14:paraId="6D65E4CA" w14:textId="77777777" w:rsidTr="00C12D9A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690B310E" w14:textId="6DB3063B" w:rsidR="00124BAE" w:rsidRPr="00D13881" w:rsidRDefault="00124BAE" w:rsidP="00124BA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Lifestyle</w:t>
            </w:r>
          </w:p>
        </w:tc>
      </w:tr>
      <w:tr w:rsidR="00E7259A" w:rsidRPr="00D13881" w14:paraId="041D23BC" w14:textId="77777777" w:rsidTr="00DB717A">
        <w:trPr>
          <w:trHeight w:val="283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72CB570" w14:textId="7E11EB0C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have children?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9393E70" w14:textId="10731D8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Ye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No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</w:tc>
      </w:tr>
      <w:tr w:rsidR="00E7259A" w:rsidRPr="00D13881" w14:paraId="47561375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25D2589" w14:textId="0A6BB76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bility to relax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7647D42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752629CF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6A75CFAF" w14:textId="541EEC6C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4AD6163" w14:textId="23E07C4F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D8E4E14" w14:textId="30F68BD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ethods of relaxation:</w:t>
            </w:r>
          </w:p>
        </w:tc>
      </w:tr>
      <w:tr w:rsidR="00E7259A" w:rsidRPr="00D13881" w14:paraId="54B28ED0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9C8B59" w14:textId="71EF7B2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leep patterns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344F8DC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180C02F1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099AC3A1" w14:textId="1FD9840F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4FB95A" w14:textId="76AC093D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7D5F0F51" w14:textId="77777777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Average no. of hours:</w:t>
            </w:r>
          </w:p>
          <w:p w14:paraId="3A867E93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05A7870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20BD3A7" w14:textId="11581C4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Pr="00D13881">
              <w:rPr>
                <w:rFonts w:cstheme="minorHAnsi"/>
              </w:rPr>
              <w:t xml:space="preserve">atural daylight </w:t>
            </w:r>
            <w:r>
              <w:rPr>
                <w:rFonts w:cstheme="minorHAnsi"/>
              </w:rPr>
              <w:t>(e.g.</w:t>
            </w:r>
            <w:r w:rsidRPr="00D13881">
              <w:rPr>
                <w:rFonts w:cstheme="minorHAnsi"/>
              </w:rPr>
              <w:t>in workplace</w:t>
            </w:r>
            <w:r>
              <w:rPr>
                <w:rFonts w:cstheme="minorHAnsi"/>
              </w:rPr>
              <w:t>)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1A10B552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AC389AE" w14:textId="04775A57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A85B427" w14:textId="197B9527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165CEAC7" w14:textId="42DB90D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environment:</w:t>
            </w:r>
          </w:p>
        </w:tc>
      </w:tr>
      <w:tr w:rsidR="00E7259A" w:rsidRPr="00D13881" w14:paraId="376330ED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677C44" w14:textId="73FE710E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at a computer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65003C19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15172708" w14:textId="550E849D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44107B8" w14:textId="29026CB4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DD1DEF5" w14:textId="7C4FAA38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If yes, for how many hours?</w:t>
            </w:r>
          </w:p>
        </w:tc>
      </w:tr>
      <w:tr w:rsidR="00E7259A" w:rsidRPr="00D13881" w14:paraId="09D0226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B8A737" w14:textId="778EBA2D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>Do you smok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C3E790E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30F3CE36" w14:textId="03B70DFE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3AB062" w14:textId="20A07F26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A8D4D02" w14:textId="7FB0721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. per day:</w:t>
            </w:r>
          </w:p>
        </w:tc>
      </w:tr>
      <w:tr w:rsidR="00E7259A" w:rsidRPr="00D13881" w14:paraId="5E12B66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90734F" w14:textId="0AD00078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drink alcohol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017D3214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09A48541" w14:textId="3AF6E968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798C324" w14:textId="2D6500D8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0A82FC38" w14:textId="0BCA81A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its per </w:t>
            </w:r>
            <w:r w:rsidR="00DB717A">
              <w:rPr>
                <w:rFonts w:cstheme="minorHAnsi"/>
              </w:rPr>
              <w:t>week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7177F3F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FD54E88" w14:textId="58F597A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xercis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ECB7252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None</w:t>
            </w:r>
          </w:p>
          <w:p w14:paraId="6DED88AE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ccasional</w:t>
            </w:r>
          </w:p>
          <w:p w14:paraId="6C6CBC8D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</w:t>
            </w:r>
          </w:p>
          <w:p w14:paraId="753294FD" w14:textId="7229552A" w:rsidR="0057710A" w:rsidRDefault="0057710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Regula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41D86E4" w14:textId="77777777" w:rsidR="00E7259A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  <w:p w14:paraId="308AA918" w14:textId="3B9DA324" w:rsidR="0057710A" w:rsidRPr="00D13881" w:rsidRDefault="0057710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285C8DF" w14:textId="3ABD2C5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Type/s of exercise:</w:t>
            </w:r>
          </w:p>
        </w:tc>
      </w:tr>
      <w:tr w:rsidR="00DB717A" w:rsidRPr="00D13881" w14:paraId="16353542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2C1EAF3" w14:textId="753C9BC6" w:rsidR="00DB717A" w:rsidRPr="00D13881" w:rsidRDefault="00DB717A" w:rsidP="00E7259A">
            <w:pPr>
              <w:rPr>
                <w:rFonts w:cstheme="minorHAnsi"/>
              </w:rPr>
            </w:pPr>
            <w:bookmarkStart w:id="1" w:name="_Hlk61280999"/>
            <w:r w:rsidRPr="00D13881">
              <w:rPr>
                <w:rFonts w:cstheme="minorHAnsi"/>
              </w:rPr>
              <w:t>Stress level</w:t>
            </w:r>
            <w:r w:rsidRPr="00F16D97">
              <w:rPr>
                <w:rFonts w:cstheme="minorHAnsi"/>
                <w:i/>
                <w:iCs/>
              </w:rPr>
              <w:t xml:space="preserve"> (1-10 rating)</w:t>
            </w:r>
          </w:p>
        </w:tc>
        <w:tc>
          <w:tcPr>
            <w:tcW w:w="127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71B3ED4" w14:textId="77777777" w:rsidR="00DB717A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At work</w:t>
            </w:r>
          </w:p>
          <w:p w14:paraId="545F40A5" w14:textId="0C6DB090" w:rsidR="00DB717A" w:rsidRPr="00D13881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 At home</w:t>
            </w:r>
          </w:p>
        </w:tc>
        <w:tc>
          <w:tcPr>
            <w:tcW w:w="56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14:paraId="196543F6" w14:textId="45E558F9" w:rsidR="00DB717A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  <w:p w14:paraId="653FE802" w14:textId="3ECC7D07" w:rsidR="00DB717A" w:rsidRPr="00D13881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CC82B63" w14:textId="63E53708" w:rsidR="00DB717A" w:rsidRPr="00D13881" w:rsidRDefault="00DB717A" w:rsidP="00DB717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bookmarkEnd w:id="1"/>
      <w:tr w:rsidR="00E7259A" w:rsidRPr="00D13881" w14:paraId="0C40D69C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DFA544" w14:textId="4E2421B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s for stres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2E08375E" w14:textId="77777777" w:rsidR="00E7259A" w:rsidRPr="00D13881" w:rsidRDefault="00E7259A" w:rsidP="00E7259A">
            <w:pPr>
              <w:jc w:val="center"/>
              <w:rPr>
                <w:rFonts w:cstheme="minorHAnsi"/>
              </w:rPr>
            </w:pPr>
          </w:p>
        </w:tc>
      </w:tr>
      <w:tr w:rsidR="00E7259A" w:rsidRPr="00D13881" w14:paraId="381D554E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F10F1E9" w14:textId="0C85379C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Diet</w:t>
            </w:r>
          </w:p>
        </w:tc>
      </w:tr>
      <w:tr w:rsidR="0057710A" w:rsidRPr="00D13881" w14:paraId="26A7277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3250A29" w14:textId="4E45B7CD" w:rsidR="0057710A" w:rsidRDefault="0057710A" w:rsidP="00736D3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regular meal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2F0393FF" w14:textId="07267D07" w:rsidR="0057710A" w:rsidRDefault="00B86297" w:rsidP="00736D3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reakfast</w:t>
            </w:r>
          </w:p>
          <w:p w14:paraId="5940C70D" w14:textId="77777777" w:rsidR="0057710A" w:rsidRDefault="00B86297" w:rsidP="00736D3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unch</w:t>
            </w:r>
          </w:p>
          <w:p w14:paraId="375173F4" w14:textId="59087844" w:rsidR="00B86297" w:rsidRDefault="00B86297" w:rsidP="00736D3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nne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ADA3B12" w14:textId="009E064B" w:rsidR="0057710A" w:rsidRPr="00D13881" w:rsidRDefault="0057710A" w:rsidP="00736D3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="00B86297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118FCCE" w14:textId="44A803B3" w:rsidR="0057710A" w:rsidRPr="00D13881" w:rsidRDefault="0057710A" w:rsidP="00736D34">
            <w:pPr>
              <w:rPr>
                <w:rFonts w:cstheme="minorHAnsi"/>
              </w:rPr>
            </w:pPr>
          </w:p>
        </w:tc>
      </w:tr>
      <w:tr w:rsidR="0057710A" w:rsidRPr="00D13881" w14:paraId="403D82A2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B811B2" w14:textId="0812F72F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in a hurry</w:t>
            </w:r>
            <w:r>
              <w:rPr>
                <w:rFonts w:cstheme="minorHAnsi"/>
              </w:rPr>
              <w:t>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A3C4B51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8BA0D8" w14:textId="36222C28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8A66DBD" w14:textId="5804CA2E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63CCBB6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63287A9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D8FCF7" w14:textId="0541F9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take any food/vitamin supplement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8DD7773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6D9028" w14:textId="233C4BD3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403542" w14:textId="5B359759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547FFF1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0754CA5B" w14:textId="77777777" w:rsidTr="00DB717A">
        <w:trPr>
          <w:trHeight w:val="426"/>
        </w:trPr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27B3038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portions of each of these items does your diet contain per day?</w:t>
            </w: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5B7351EA" w14:textId="751D058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fruit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76F3D9A6" w14:textId="41604F3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vegetables</w:t>
            </w:r>
          </w:p>
        </w:tc>
        <w:tc>
          <w:tcPr>
            <w:tcW w:w="1736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1AC38" w14:textId="37A7505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</w:p>
        </w:tc>
        <w:tc>
          <w:tcPr>
            <w:tcW w:w="17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C0C749" w14:textId="367BFFDD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  <w:r w:rsidR="00B86297">
              <w:rPr>
                <w:rFonts w:cstheme="minorHAnsi"/>
              </w:rPr>
              <w:t xml:space="preserve"> -</w:t>
            </w:r>
            <w:r w:rsidRPr="00D13881">
              <w:rPr>
                <w:rFonts w:cstheme="minorHAnsi"/>
              </w:rPr>
              <w:t xml:space="preserve"> source?</w:t>
            </w:r>
          </w:p>
          <w:p w14:paraId="4728E7E3" w14:textId="075C8E03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464956A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AE3C53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79907CF6" w14:textId="235D21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airy produce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015102BA" w14:textId="583E6C2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weet things </w:t>
            </w:r>
          </w:p>
        </w:tc>
        <w:tc>
          <w:tcPr>
            <w:tcW w:w="1736" w:type="dxa"/>
            <w:gridSpan w:val="2"/>
            <w:shd w:val="clear" w:color="auto" w:fill="FFFFFF" w:themeFill="background1"/>
            <w:vAlign w:val="center"/>
          </w:tcPr>
          <w:p w14:paraId="52BE4206" w14:textId="2731221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alt</w:t>
            </w:r>
          </w:p>
        </w:tc>
        <w:tc>
          <w:tcPr>
            <w:tcW w:w="1738" w:type="dxa"/>
            <w:shd w:val="clear" w:color="auto" w:fill="FFFFFF" w:themeFill="background1"/>
            <w:vAlign w:val="center"/>
          </w:tcPr>
          <w:p w14:paraId="2810B7B6" w14:textId="6663E90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ugar</w:t>
            </w:r>
          </w:p>
        </w:tc>
      </w:tr>
      <w:tr w:rsidR="0057710A" w:rsidRPr="00D13881" w14:paraId="33618378" w14:textId="77777777" w:rsidTr="00DB717A"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1C4C43F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units of these drinks do you consume per day?</w:t>
            </w: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65137B61" w14:textId="00095BB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ea 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A41FEBF" w14:textId="2216DC16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offee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6FA8231" w14:textId="5C239EA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Fruit juice </w:t>
            </w:r>
          </w:p>
        </w:tc>
      </w:tr>
      <w:tr w:rsidR="0057710A" w:rsidRPr="00D13881" w14:paraId="7FD79A79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EFD5B20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74241648" w14:textId="474B315D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Water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6182828" w14:textId="41A94331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oft drinks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2E4D54B" w14:textId="4964094B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</w:tr>
      <w:tr w:rsidR="0057710A" w:rsidRPr="00D13881" w14:paraId="2472E64E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F6A40" w14:textId="75A664B5" w:rsidR="0057710A" w:rsidRDefault="0057710A" w:rsidP="00736D3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o you suffer from food </w:t>
            </w:r>
            <w:r w:rsidR="003F00D4">
              <w:rPr>
                <w:rFonts w:cstheme="minorHAnsi"/>
              </w:rPr>
              <w:t xml:space="preserve">/ other </w:t>
            </w:r>
            <w:r w:rsidRPr="00D13881">
              <w:rPr>
                <w:rFonts w:cstheme="minorHAnsi"/>
              </w:rPr>
              <w:t>allergie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DFC0CA3" w14:textId="77777777" w:rsidR="0057710A" w:rsidRDefault="0057710A" w:rsidP="00736D3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297DBEEE" w14:textId="77777777" w:rsidR="0057710A" w:rsidRDefault="0057710A" w:rsidP="00736D3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81271A6" w14:textId="77777777" w:rsidR="0057710A" w:rsidRPr="00D13881" w:rsidRDefault="0057710A" w:rsidP="00736D3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69EC831" w14:textId="5F49D4FC" w:rsidR="0057710A" w:rsidRPr="00D13881" w:rsidRDefault="0057710A" w:rsidP="00736D34">
            <w:pPr>
              <w:rPr>
                <w:rFonts w:cstheme="minorHAnsi"/>
              </w:rPr>
            </w:pPr>
            <w:r>
              <w:rPr>
                <w:rFonts w:cstheme="minorHAnsi"/>
              </w:rPr>
              <w:t>Details:</w:t>
            </w:r>
          </w:p>
        </w:tc>
      </w:tr>
      <w:tr w:rsidR="0057710A" w:rsidRPr="00D13881" w14:paraId="7091F61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07E0D05" w14:textId="30FBA81F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Do you experience disordered eating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E5A284F" w14:textId="77777777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ingeing </w:t>
            </w:r>
          </w:p>
          <w:p w14:paraId="624E37EC" w14:textId="0792437C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vereating</w:t>
            </w:r>
          </w:p>
          <w:p w14:paraId="0EC6635E" w14:textId="5899D7C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Undereating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BDECBDC" w14:textId="5F14ED7B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D3FB866" w14:textId="4A0AF928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57710A" w:rsidRPr="00D13881" w14:paraId="5B71BE7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19BA765" w14:textId="16C4873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Consultation Notes</w:t>
            </w:r>
          </w:p>
        </w:tc>
      </w:tr>
      <w:tr w:rsidR="0057710A" w:rsidRPr="00D13881" w14:paraId="59F6B6E5" w14:textId="77777777" w:rsidTr="00DB717A">
        <w:trPr>
          <w:trHeight w:val="2551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BFFBDCC" w14:textId="3DC7109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lient profile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D211A31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279F11EB" w14:textId="77777777" w:rsidTr="00DB717A">
        <w:trPr>
          <w:trHeight w:val="141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35B03" w14:textId="0A4F5043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 xml:space="preserve">Additional </w:t>
            </w:r>
            <w:r w:rsidR="003F00D4">
              <w:rPr>
                <w:rFonts w:cstheme="minorHAnsi"/>
                <w:iCs/>
              </w:rPr>
              <w:t>n</w:t>
            </w:r>
            <w:r w:rsidRPr="00D13881">
              <w:rPr>
                <w:rFonts w:cstheme="minorHAnsi"/>
                <w:iCs/>
              </w:rPr>
              <w:t>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0F576A8B" w14:textId="124F8085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50BBFAFA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 xml:space="preserve">Treatment </w:t>
            </w:r>
            <w:r w:rsidR="0035163F">
              <w:rPr>
                <w:rFonts w:cstheme="minorHAnsi"/>
                <w:b/>
                <w:bCs/>
                <w:sz w:val="24"/>
              </w:rPr>
              <w:t>Planning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3A6CB99D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 xml:space="preserve">Treatment </w:t>
            </w:r>
            <w:r w:rsidR="003F00D4">
              <w:rPr>
                <w:rFonts w:cstheme="minorHAnsi"/>
                <w:iCs/>
              </w:rPr>
              <w:t>d</w:t>
            </w:r>
            <w:r w:rsidRPr="00D13881">
              <w:rPr>
                <w:rFonts w:cstheme="minorHAnsi"/>
                <w:iCs/>
              </w:rPr>
              <w:t xml:space="preserve">ate and </w:t>
            </w:r>
            <w:r w:rsidR="003F00D4">
              <w:rPr>
                <w:rFonts w:cstheme="minorHAnsi"/>
                <w:iCs/>
              </w:rPr>
              <w:t>l</w:t>
            </w:r>
            <w:r w:rsidRPr="00D13881">
              <w:rPr>
                <w:rFonts w:cstheme="minorHAnsi"/>
                <w:iCs/>
              </w:rPr>
              <w:t>ocati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3F00D4">
        <w:trPr>
          <w:trHeight w:val="96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5C3C2974" w:rsidR="0057710A" w:rsidRPr="00D13881" w:rsidRDefault="0057710A" w:rsidP="0057710A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2FF0ECA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F00D4" w:rsidRPr="00D13881" w14:paraId="0B255574" w14:textId="77777777" w:rsidTr="003F00D4">
        <w:trPr>
          <w:trHeight w:val="66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DBCEB49" w14:textId="064C3054" w:rsidR="003F00D4" w:rsidRPr="00D13881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ontraindicated oils / oils to avoid</w:t>
            </w:r>
            <w:r>
              <w:rPr>
                <w:rFonts w:cstheme="minorHAnsi"/>
              </w:rPr>
              <w:br/>
              <w:t xml:space="preserve"> </w:t>
            </w:r>
            <w:r w:rsidRPr="00736D34">
              <w:rPr>
                <w:rFonts w:cstheme="minorHAnsi"/>
                <w:i/>
                <w:iCs/>
                <w:sz w:val="20"/>
                <w:szCs w:val="20"/>
              </w:rPr>
              <w:t>includ</w:t>
            </w:r>
            <w:r>
              <w:rPr>
                <w:rFonts w:cstheme="minorHAnsi"/>
                <w:i/>
                <w:iCs/>
                <w:sz w:val="20"/>
                <w:szCs w:val="20"/>
              </w:rPr>
              <w:t>e</w:t>
            </w:r>
            <w:r w:rsidRPr="00736D34">
              <w:rPr>
                <w:rFonts w:cstheme="minorHAnsi"/>
                <w:i/>
                <w:iCs/>
                <w:sz w:val="20"/>
                <w:szCs w:val="20"/>
              </w:rPr>
              <w:t xml:space="preserve"> reas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39AF7E8" w14:textId="77777777" w:rsidR="003F00D4" w:rsidRPr="00D13881" w:rsidRDefault="003F00D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6B1229B" w14:textId="77777777" w:rsidTr="00736D34">
        <w:trPr>
          <w:trHeight w:val="681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4D68D8B6" w:rsidR="00736D34" w:rsidRPr="003F00D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ondition/s to treat and suitable essential oils</w:t>
            </w:r>
          </w:p>
        </w:tc>
        <w:tc>
          <w:tcPr>
            <w:tcW w:w="8365" w:type="dxa"/>
            <w:gridSpan w:val="9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3A6562CE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157E9893" w14:textId="2055620A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3C30C98E" w14:textId="1CD020DF" w:rsidR="00736D34" w:rsidRPr="00D13881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7AB5CFD9" w14:textId="77777777" w:rsidTr="00736D34">
        <w:trPr>
          <w:trHeight w:val="370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62963B2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6617A2E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6498FC78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5CE28FDC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64375EE" w14:textId="77777777" w:rsidTr="00736D34">
        <w:trPr>
          <w:trHeight w:val="78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92362A2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715DE1D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3CF6B156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3D8BC64E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152901C9" w14:textId="77777777" w:rsidTr="00736D34">
        <w:trPr>
          <w:trHeight w:val="626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A793970" w14:textId="1AEE4D76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Essential oils selected</w:t>
            </w:r>
          </w:p>
        </w:tc>
        <w:tc>
          <w:tcPr>
            <w:tcW w:w="8365" w:type="dxa"/>
            <w:gridSpan w:val="9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3F5817DB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4106B353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679D35E2" w14:textId="391A5916" w:rsidR="00736D34" w:rsidRPr="00D13881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261C2B8B" w14:textId="77777777" w:rsidTr="00736D34">
        <w:trPr>
          <w:trHeight w:val="740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C53FC4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F6917FD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1DCA0294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722C3C8F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F210C32" w14:textId="77777777" w:rsidTr="00736D34">
        <w:trPr>
          <w:trHeight w:val="44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885D0BF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4BCF018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5F536C3C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40A61930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6C9E7ABF" w14:textId="77777777" w:rsidTr="00736D34">
        <w:trPr>
          <w:trHeight w:val="305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435692F" w14:textId="6B49CC71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arrier oil/s selected</w:t>
            </w:r>
          </w:p>
        </w:tc>
        <w:tc>
          <w:tcPr>
            <w:tcW w:w="8365" w:type="dxa"/>
            <w:gridSpan w:val="9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5E75A919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62E5021D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401123FD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4BC0FC39" w14:textId="77777777" w:rsidTr="00736D34">
        <w:trPr>
          <w:trHeight w:val="276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8CFD63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429488EA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57554043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55E19FEC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F00D4" w:rsidRPr="00D13881" w14:paraId="40A0EFA8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FB3997" w14:textId="5C18D44D" w:rsidR="003F00D4" w:rsidRDefault="0035163F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Possible alternative oils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00DD30AC" w14:textId="77777777" w:rsidR="003F00D4" w:rsidRDefault="003F00D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0AB783ED" w14:textId="77777777" w:rsidTr="00736D34">
        <w:trPr>
          <w:trHeight w:val="525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5B28B2A" w14:textId="77777777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Blend ratio</w:t>
            </w:r>
          </w:p>
          <w:p w14:paraId="7BAF9122" w14:textId="1F5BF346" w:rsidR="00736D34" w:rsidRPr="0035163F" w:rsidRDefault="00736D34" w:rsidP="0057710A">
            <w:pPr>
              <w:rPr>
                <w:rFonts w:cstheme="minorHAnsi"/>
                <w:i/>
                <w:iCs/>
              </w:rPr>
            </w:pPr>
            <w:r w:rsidRPr="0035163F">
              <w:rPr>
                <w:rFonts w:cstheme="minorHAnsi"/>
                <w:i/>
                <w:iCs/>
                <w:sz w:val="18"/>
                <w:szCs w:val="18"/>
              </w:rPr>
              <w:t>include specific amounts of each essential and carrier oil used</w:t>
            </w:r>
          </w:p>
        </w:tc>
        <w:tc>
          <w:tcPr>
            <w:tcW w:w="8365" w:type="dxa"/>
            <w:gridSpan w:val="9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806C45F" w14:textId="5CDBF770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Body: </w:t>
            </w:r>
          </w:p>
          <w:p w14:paraId="195FC93A" w14:textId="25908B8A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13E49CFF" w14:textId="77777777" w:rsidTr="00736D34">
        <w:trPr>
          <w:trHeight w:val="29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7EAFA0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7F42968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Face: </w:t>
            </w:r>
          </w:p>
          <w:p w14:paraId="75247D37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9544A8D" w14:textId="28DD7BCC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</w:t>
            </w:r>
            <w:r w:rsidR="0035163F">
              <w:rPr>
                <w:rFonts w:cstheme="minorHAnsi"/>
              </w:rPr>
              <w:t xml:space="preserve"> with,</w:t>
            </w:r>
            <w:r w:rsidRPr="00D13881">
              <w:rPr>
                <w:rFonts w:cstheme="minorHAnsi"/>
              </w:rPr>
              <w:t xml:space="preserve"> and consent to</w:t>
            </w:r>
            <w:r w:rsidR="0035163F">
              <w:rPr>
                <w:rFonts w:cstheme="minorHAnsi"/>
              </w:rPr>
              <w:t>,</w:t>
            </w:r>
            <w:r w:rsidRPr="00D13881">
              <w:rPr>
                <w:rFonts w:cstheme="minorHAnsi"/>
              </w:rPr>
              <w:t xml:space="preserve"> the proposed treatment plan</w:t>
            </w:r>
            <w:r w:rsidR="0035163F">
              <w:rPr>
                <w:rFonts w:cstheme="minorHAnsi"/>
              </w:rPr>
              <w:t xml:space="preserve"> and oil blend</w:t>
            </w:r>
            <w:r w:rsidRPr="00D13881">
              <w:rPr>
                <w:rFonts w:cstheme="minorHAnsi"/>
              </w:rPr>
              <w:t>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87CBD8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6D9B18A" w14:textId="24F804C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Treatment Notes</w:t>
            </w:r>
          </w:p>
        </w:tc>
      </w:tr>
      <w:tr w:rsidR="0057710A" w:rsidRPr="00D13881" w14:paraId="091022A5" w14:textId="77777777" w:rsidTr="0035163F">
        <w:trPr>
          <w:trHeight w:val="243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BBF95F1" w14:textId="2F5DD39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FE82CEB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420DC5A" w14:textId="77777777" w:rsidTr="0035163F">
        <w:trPr>
          <w:trHeight w:val="243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155F257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93EAA88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5163F" w:rsidRPr="00D13881" w14:paraId="5F0E68D9" w14:textId="77777777" w:rsidTr="0035163F">
        <w:trPr>
          <w:trHeight w:val="243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6B6547" w14:textId="2B045EE1" w:rsidR="0035163F" w:rsidRPr="00D13881" w:rsidRDefault="0035163F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Notes on aromatherapy blen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F190CD6" w14:textId="77777777" w:rsidR="0035163F" w:rsidRPr="00D13881" w:rsidRDefault="0035163F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DBDDA12" w14:textId="77777777" w:rsidTr="0035163F">
        <w:trPr>
          <w:trHeight w:val="243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F714176" w14:textId="77777777" w:rsidR="0057710A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  <w:p w14:paraId="1BC266C6" w14:textId="77777777" w:rsidR="002038F2" w:rsidRDefault="002038F2" w:rsidP="0057710A">
            <w:pPr>
              <w:rPr>
                <w:rFonts w:cstheme="minorHAnsi"/>
              </w:rPr>
            </w:pPr>
          </w:p>
          <w:p w14:paraId="54E6396C" w14:textId="68B1588D" w:rsidR="002038F2" w:rsidRPr="002038F2" w:rsidRDefault="002038F2" w:rsidP="0057710A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Include any recommended </w:t>
            </w:r>
            <w:r w:rsidRPr="002038F2">
              <w:rPr>
                <w:rFonts w:cstheme="minorHAnsi"/>
                <w:i/>
                <w:iCs/>
              </w:rPr>
              <w:t>follow up</w:t>
            </w:r>
            <w:r>
              <w:rPr>
                <w:rFonts w:cstheme="minorHAnsi"/>
                <w:i/>
                <w:iCs/>
              </w:rPr>
              <w:t xml:space="preserve">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F35CB1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0E895FEC" w14:textId="77777777" w:rsidTr="0035163F">
        <w:trPr>
          <w:trHeight w:val="243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94EEBE" w14:textId="03477300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897B1B6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255F067" w14:textId="77777777" w:rsidTr="00DB717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7BADCD2" w14:textId="52D70ED2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2EB1A282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6FB41D4E" w14:textId="3A231079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BD52F7F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33ACE1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76B61524" w14:textId="1F6079F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A9D952" w14:textId="3AEEB71C" w:rsidR="00736D34" w:rsidRPr="00D13881" w:rsidRDefault="00736D34" w:rsidP="00736D34">
      <w:pPr>
        <w:spacing w:line="259" w:lineRule="auto"/>
        <w:rPr>
          <w:rFonts w:cstheme="minorHAnsi"/>
        </w:rPr>
      </w:pPr>
    </w:p>
    <w:sectPr w:rsidR="00736D34" w:rsidRPr="00D13881" w:rsidSect="00A36CF1">
      <w:headerReference w:type="default" r:id="rId8"/>
      <w:footerReference w:type="default" r:id="rId9"/>
      <w:headerReference w:type="first" r:id="rId10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9EC2A" w14:textId="77777777" w:rsidR="001365EA" w:rsidRDefault="001365EA" w:rsidP="00735D34">
      <w:r>
        <w:separator/>
      </w:r>
    </w:p>
  </w:endnote>
  <w:endnote w:type="continuationSeparator" w:id="0">
    <w:p w14:paraId="4F8C0844" w14:textId="77777777" w:rsidR="001365EA" w:rsidRDefault="001365EA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736D34" w:rsidRDefault="00736D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5308FD" w14:textId="585EAA60" w:rsidR="00736D34" w:rsidRDefault="00736D34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0A99C" w14:textId="77777777" w:rsidR="001365EA" w:rsidRDefault="001365EA" w:rsidP="00735D34">
      <w:r>
        <w:separator/>
      </w:r>
    </w:p>
  </w:footnote>
  <w:footnote w:type="continuationSeparator" w:id="0">
    <w:p w14:paraId="7074A0E1" w14:textId="77777777" w:rsidR="001365EA" w:rsidRDefault="001365EA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C5854" w14:textId="292C6562" w:rsidR="00736D34" w:rsidRPr="00534F50" w:rsidRDefault="00736D34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736D34" w:rsidRDefault="00736D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AC660" w14:textId="02FD78CD" w:rsidR="00736D34" w:rsidRPr="00534F50" w:rsidRDefault="00736D34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736D34" w:rsidRDefault="00736D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365EA"/>
    <w:rsid w:val="00143222"/>
    <w:rsid w:val="00143DC0"/>
    <w:rsid w:val="001465FB"/>
    <w:rsid w:val="00161E31"/>
    <w:rsid w:val="00171054"/>
    <w:rsid w:val="0018288A"/>
    <w:rsid w:val="00183B61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38F2"/>
    <w:rsid w:val="00205A79"/>
    <w:rsid w:val="00224EF7"/>
    <w:rsid w:val="002360A5"/>
    <w:rsid w:val="00245D23"/>
    <w:rsid w:val="0025746D"/>
    <w:rsid w:val="00295D59"/>
    <w:rsid w:val="002965A0"/>
    <w:rsid w:val="002A730F"/>
    <w:rsid w:val="002B1374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163F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D6A"/>
    <w:rsid w:val="003B5EEF"/>
    <w:rsid w:val="003C5251"/>
    <w:rsid w:val="003F00D4"/>
    <w:rsid w:val="003F2255"/>
    <w:rsid w:val="0040565B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114A1"/>
    <w:rsid w:val="00632F9F"/>
    <w:rsid w:val="00633BBC"/>
    <w:rsid w:val="006474E8"/>
    <w:rsid w:val="00647F16"/>
    <w:rsid w:val="00665E01"/>
    <w:rsid w:val="006858C7"/>
    <w:rsid w:val="00690559"/>
    <w:rsid w:val="006A1BBD"/>
    <w:rsid w:val="006E3466"/>
    <w:rsid w:val="006F489D"/>
    <w:rsid w:val="00723789"/>
    <w:rsid w:val="00726597"/>
    <w:rsid w:val="00735D34"/>
    <w:rsid w:val="00736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801036"/>
    <w:rsid w:val="008154B8"/>
    <w:rsid w:val="00834262"/>
    <w:rsid w:val="00840EBB"/>
    <w:rsid w:val="00853AF3"/>
    <w:rsid w:val="00874E16"/>
    <w:rsid w:val="008B198A"/>
    <w:rsid w:val="008D4F6A"/>
    <w:rsid w:val="008E12A8"/>
    <w:rsid w:val="008F03ED"/>
    <w:rsid w:val="00902C9E"/>
    <w:rsid w:val="0090391F"/>
    <w:rsid w:val="00927EC0"/>
    <w:rsid w:val="0094691E"/>
    <w:rsid w:val="009541DF"/>
    <w:rsid w:val="00971B91"/>
    <w:rsid w:val="00974429"/>
    <w:rsid w:val="00976267"/>
    <w:rsid w:val="00977099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4E2"/>
    <w:rsid w:val="00A656C3"/>
    <w:rsid w:val="00A66143"/>
    <w:rsid w:val="00A679AF"/>
    <w:rsid w:val="00A71259"/>
    <w:rsid w:val="00A72B2F"/>
    <w:rsid w:val="00A95C2F"/>
    <w:rsid w:val="00A9756D"/>
    <w:rsid w:val="00AA5E9C"/>
    <w:rsid w:val="00AB226F"/>
    <w:rsid w:val="00AD67F2"/>
    <w:rsid w:val="00AD73F4"/>
    <w:rsid w:val="00AE1DCA"/>
    <w:rsid w:val="00B006E6"/>
    <w:rsid w:val="00B01865"/>
    <w:rsid w:val="00B3566B"/>
    <w:rsid w:val="00B4318F"/>
    <w:rsid w:val="00B52567"/>
    <w:rsid w:val="00B56FC0"/>
    <w:rsid w:val="00B70181"/>
    <w:rsid w:val="00B86297"/>
    <w:rsid w:val="00BB0E89"/>
    <w:rsid w:val="00BD1520"/>
    <w:rsid w:val="00BD6D8C"/>
    <w:rsid w:val="00BF13A4"/>
    <w:rsid w:val="00BF6079"/>
    <w:rsid w:val="00C0091D"/>
    <w:rsid w:val="00C121E2"/>
    <w:rsid w:val="00C12D9A"/>
    <w:rsid w:val="00C14103"/>
    <w:rsid w:val="00C142C1"/>
    <w:rsid w:val="00C25A02"/>
    <w:rsid w:val="00C311A4"/>
    <w:rsid w:val="00C42994"/>
    <w:rsid w:val="00C52446"/>
    <w:rsid w:val="00C622A5"/>
    <w:rsid w:val="00C636DA"/>
    <w:rsid w:val="00C8487E"/>
    <w:rsid w:val="00C856A3"/>
    <w:rsid w:val="00CA5E8C"/>
    <w:rsid w:val="00CB425B"/>
    <w:rsid w:val="00CC0684"/>
    <w:rsid w:val="00CC2341"/>
    <w:rsid w:val="00CC6615"/>
    <w:rsid w:val="00CD349F"/>
    <w:rsid w:val="00CD64B7"/>
    <w:rsid w:val="00CE1BD0"/>
    <w:rsid w:val="00CF44D5"/>
    <w:rsid w:val="00CF4769"/>
    <w:rsid w:val="00CF5A89"/>
    <w:rsid w:val="00D125C1"/>
    <w:rsid w:val="00D13881"/>
    <w:rsid w:val="00D37D63"/>
    <w:rsid w:val="00D46C11"/>
    <w:rsid w:val="00D54DA1"/>
    <w:rsid w:val="00DB717A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724E4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4744E-D675-4A75-B396-817B511EB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za</dc:creator>
  <cp:keywords/>
  <dc:description/>
  <cp:lastModifiedBy>Thirza Legg</cp:lastModifiedBy>
  <cp:revision>3</cp:revision>
  <cp:lastPrinted>2021-03-08T19:28:00Z</cp:lastPrinted>
  <dcterms:created xsi:type="dcterms:W3CDTF">2021-03-08T19:28:00Z</dcterms:created>
  <dcterms:modified xsi:type="dcterms:W3CDTF">2021-03-08T19:31:00Z</dcterms:modified>
</cp:coreProperties>
</file>